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4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85"/>
        <w:gridCol w:w="1985"/>
        <w:gridCol w:w="429"/>
        <w:gridCol w:w="2547"/>
      </w:tblGrid>
      <w:tr w:rsidR="00533756" w:rsidRPr="007D5C4A" w14:paraId="5AFEF16E" w14:textId="77777777" w:rsidTr="00C1762D">
        <w:trPr>
          <w:trHeight w:val="270"/>
        </w:trPr>
        <w:tc>
          <w:tcPr>
            <w:tcW w:w="679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hideMark/>
          </w:tcPr>
          <w:p w14:paraId="19446D52" w14:textId="4E5B945E" w:rsidR="00533756" w:rsidRPr="007D5C4A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</w:pPr>
            <w:bookmarkStart w:id="0" w:name="RANGE!A1:I42"/>
            <w:r w:rsidRPr="007D5C4A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Mühendislik Fakültesi</w:t>
            </w:r>
            <w:r w:rsidR="005B4910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 xml:space="preserve"> </w:t>
            </w:r>
            <w:r w:rsidRPr="007D5C4A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İş İstek Formu</w:t>
            </w:r>
            <w:bookmarkEnd w:id="0"/>
          </w:p>
        </w:tc>
        <w:tc>
          <w:tcPr>
            <w:tcW w:w="25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hideMark/>
          </w:tcPr>
          <w:p w14:paraId="7122B176" w14:textId="3F1105B5" w:rsidR="00533756" w:rsidRPr="007D5C4A" w:rsidRDefault="00EF5FBE" w:rsidP="00533756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21.04</w:t>
            </w:r>
            <w:r w:rsidR="002D26BC"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.202</w:t>
            </w:r>
            <w:r>
              <w:rPr>
                <w:rFonts w:ascii="Arial" w:eastAsia="Times New Roman" w:hAnsi="Arial" w:cs="Arial"/>
                <w:i/>
                <w:iCs/>
                <w:color w:val="808080"/>
                <w:kern w:val="0"/>
                <w:sz w:val="18"/>
                <w:szCs w:val="18"/>
                <w:lang w:eastAsia="tr-TR"/>
                <w14:ligatures w14:val="none"/>
              </w:rPr>
              <w:t>6</w:t>
            </w:r>
          </w:p>
        </w:tc>
      </w:tr>
      <w:tr w:rsidR="00533756" w:rsidRPr="00FE0D90" w14:paraId="2D483E33" w14:textId="77777777" w:rsidTr="00C1762D">
        <w:trPr>
          <w:trHeight w:val="972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4454D948" w14:textId="7ED72B98" w:rsidR="00533756" w:rsidRPr="00FE0D90" w:rsidRDefault="00533756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80808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hAnsi="Arial" w:cs="Arial"/>
                <w:noProof/>
                <w:lang w:eastAsia="tr-TR"/>
              </w:rPr>
              <w:drawing>
                <wp:inline distT="0" distB="0" distL="0" distR="0" wp14:anchorId="6D3564BA" wp14:editId="72C2DF15">
                  <wp:extent cx="2457450" cy="419598"/>
                  <wp:effectExtent l="0" t="0" r="0" b="0"/>
                  <wp:docPr id="1363704177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0372" cy="428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5FA8798A" w14:textId="568539B1" w:rsidR="00533756" w:rsidRPr="00FE0D90" w:rsidRDefault="00FE0D90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MÜHENDİSLİK FAKÜLTESİ </w:t>
            </w:r>
          </w:p>
          <w:p w14:paraId="1B8FB296" w14:textId="77777777" w:rsidR="00340424" w:rsidRDefault="00340424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PROTOTİPLEME MERKEZİ KULLANIM </w:t>
            </w:r>
          </w:p>
          <w:p w14:paraId="36210EF9" w14:textId="10BF7246" w:rsidR="00533756" w:rsidRPr="00FE0D90" w:rsidRDefault="00340424" w:rsidP="0053375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80808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TALEP</w:t>
            </w:r>
            <w:r w:rsidR="00533756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FORMU</w:t>
            </w:r>
          </w:p>
        </w:tc>
      </w:tr>
      <w:tr w:rsidR="00FE0D90" w:rsidRPr="00FE0D90" w14:paraId="495ADC7B" w14:textId="77777777" w:rsidTr="00C1762D">
        <w:trPr>
          <w:trHeight w:val="688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3571DBE0" w14:textId="4142FE78" w:rsidR="00FE0D90" w:rsidRPr="00FE0D90" w:rsidRDefault="00FE0D90" w:rsidP="00FE0D90">
            <w:pPr>
              <w:spacing w:after="0" w:line="240" w:lineRule="auto"/>
              <w:rPr>
                <w:rFonts w:ascii="Arial" w:hAnsi="Arial" w:cs="Arial"/>
                <w:b/>
                <w:bCs/>
                <w:noProof/>
              </w:rPr>
            </w:pPr>
            <w:r w:rsidRPr="00FE0D90">
              <w:rPr>
                <w:rFonts w:ascii="Arial" w:hAnsi="Arial" w:cs="Arial"/>
                <w:b/>
                <w:bCs/>
                <w:noProof/>
              </w:rPr>
              <w:t>İstek Yapılan Birim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6C0CFD35" w14:textId="106AFB86" w:rsidR="00FE0D90" w:rsidRPr="00FE0D90" w:rsidRDefault="006E3B24" w:rsidP="00FE0D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PROTOTİPLEME MERKEZİ</w:t>
            </w:r>
            <w:r w:rsidR="00FE0D90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               </w:t>
            </w:r>
          </w:p>
        </w:tc>
      </w:tr>
      <w:tr w:rsidR="00B26FFC" w:rsidRPr="00FE0D90" w14:paraId="7CC1258E" w14:textId="4E3E6A78" w:rsidTr="00C1762D">
        <w:trPr>
          <w:trHeight w:val="228"/>
        </w:trPr>
        <w:tc>
          <w:tcPr>
            <w:tcW w:w="438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5D9403FC" w14:textId="0218C5B6" w:rsidR="00B26FFC" w:rsidRPr="00FE0D90" w:rsidRDefault="00B26FFC" w:rsidP="00FE0D90">
            <w:pPr>
              <w:spacing w:after="0" w:line="240" w:lineRule="auto"/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>Kullanılacak Yazıcı ve Filament Tipi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69B7E9" w14:textId="3C24F040" w:rsidR="00B26FFC" w:rsidRPr="00C1762D" w:rsidRDefault="00B26FFC" w:rsidP="00FE0D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Yazıcı Modeli </w:t>
            </w:r>
          </w:p>
        </w:tc>
        <w:tc>
          <w:tcPr>
            <w:tcW w:w="2976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4B8751E3" w14:textId="509D4320" w:rsidR="00B26FFC" w:rsidRPr="00C1762D" w:rsidRDefault="00B26FFC" w:rsidP="00FE0D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Filament Çapı</w:t>
            </w:r>
          </w:p>
        </w:tc>
      </w:tr>
      <w:tr w:rsidR="00B26FFC" w:rsidRPr="00FE0D90" w14:paraId="275A6345" w14:textId="1999D2B3" w:rsidTr="00C1762D">
        <w:trPr>
          <w:trHeight w:val="559"/>
        </w:trPr>
        <w:tc>
          <w:tcPr>
            <w:tcW w:w="4385" w:type="dxa"/>
            <w:vMerge/>
            <w:tcBorders>
              <w:left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A9C2490" w14:textId="77777777" w:rsidR="00B26FFC" w:rsidRDefault="00B26FFC" w:rsidP="00FE0D90">
            <w:pPr>
              <w:spacing w:after="0" w:line="240" w:lineRule="auto"/>
              <w:rPr>
                <w:rFonts w:ascii="Arial" w:hAnsi="Arial" w:cs="Arial"/>
                <w:b/>
                <w:bCs/>
                <w:noProof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336FF2" w14:textId="625E03F7" w:rsidR="00B26FFC" w:rsidRPr="00C1762D" w:rsidRDefault="00000000" w:rsidP="00FE0D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65614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6FFC" w:rsidRPr="00C1762D">
                  <w:rPr>
                    <w:rFonts w:ascii="MS Gothic" w:eastAsia="MS Gothic" w:hAnsi="MS Gothic" w:cs="Arial" w:hint="eastAsia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proofErr w:type="spellStart"/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Ultimaker</w:t>
            </w:r>
            <w:proofErr w:type="spellEnd"/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2         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3D34C9E9" w14:textId="3F6DB0F2" w:rsidR="00B26FFC" w:rsidRPr="00C1762D" w:rsidRDefault="00B26FFC" w:rsidP="00B26FFC">
            <w:pPr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 2.85 ± 0.05 mm</w:t>
            </w:r>
          </w:p>
        </w:tc>
      </w:tr>
      <w:tr w:rsidR="00B26FFC" w:rsidRPr="00FE0D90" w14:paraId="2CDEF5E6" w14:textId="73259189" w:rsidTr="00C1762D">
        <w:trPr>
          <w:trHeight w:val="588"/>
        </w:trPr>
        <w:tc>
          <w:tcPr>
            <w:tcW w:w="4385" w:type="dxa"/>
            <w:vMerge/>
            <w:tcBorders>
              <w:left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588493D5" w14:textId="77777777" w:rsidR="00B26FFC" w:rsidRDefault="00B26FFC" w:rsidP="00FE0D90">
            <w:pPr>
              <w:spacing w:after="0" w:line="240" w:lineRule="auto"/>
              <w:rPr>
                <w:rFonts w:ascii="Arial" w:hAnsi="Arial" w:cs="Arial"/>
                <w:b/>
                <w:bCs/>
                <w:noProof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829F8" w14:textId="6711E56B" w:rsidR="00B26FFC" w:rsidRPr="00C1762D" w:rsidRDefault="00000000" w:rsidP="00FE0D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45784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6FFC" w:rsidRPr="00C1762D">
                  <w:rPr>
                    <w:rFonts w:ascii="MS Gothic" w:eastAsia="MS Gothic" w:hAnsi="MS Gothic" w:cs="Arial" w:hint="eastAsia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proofErr w:type="spellStart"/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Ultimaker</w:t>
            </w:r>
            <w:proofErr w:type="spellEnd"/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3</w:t>
            </w:r>
            <w:r w:rsidR="00B26FFC" w:rsidRPr="00C1762D">
              <w:t xml:space="preserve">  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034D2457" w14:textId="433DB99B" w:rsidR="00B26FFC" w:rsidRPr="00C1762D" w:rsidRDefault="00B26FFC" w:rsidP="00FE0D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2.85 ± 0.05 mm       </w:t>
            </w:r>
          </w:p>
        </w:tc>
      </w:tr>
      <w:tr w:rsidR="00B26FFC" w:rsidRPr="00FE0D90" w14:paraId="7A78F65F" w14:textId="4D7B1994" w:rsidTr="00C1762D">
        <w:trPr>
          <w:trHeight w:val="480"/>
        </w:trPr>
        <w:tc>
          <w:tcPr>
            <w:tcW w:w="4385" w:type="dxa"/>
            <w:vMerge/>
            <w:tcBorders>
              <w:left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19A2A81B" w14:textId="77777777" w:rsidR="00B26FFC" w:rsidRDefault="00B26FFC" w:rsidP="00FE0D90">
            <w:pPr>
              <w:spacing w:after="0" w:line="240" w:lineRule="auto"/>
              <w:rPr>
                <w:rFonts w:ascii="Arial" w:hAnsi="Arial" w:cs="Arial"/>
                <w:b/>
                <w:bCs/>
                <w:noProof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17C1F8" w14:textId="6F69382C" w:rsidR="00B26FFC" w:rsidRPr="00C1762D" w:rsidRDefault="00000000" w:rsidP="00FE0D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1370874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6FFC" w:rsidRPr="00C1762D">
                  <w:rPr>
                    <w:rFonts w:ascii="MS Gothic" w:eastAsia="MS Gothic" w:hAnsi="MS Gothic" w:cs="Arial" w:hint="eastAsia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</w:t>
            </w:r>
            <w:proofErr w:type="spellStart"/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Zortrax</w:t>
            </w:r>
            <w:proofErr w:type="spellEnd"/>
            <w:r w:rsidR="00B26FF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200N 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069128D2" w14:textId="12B2C484" w:rsidR="00B26FFC" w:rsidRPr="00C1762D" w:rsidRDefault="00B26FFC" w:rsidP="00FE0D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1.75 mm</w:t>
            </w:r>
          </w:p>
        </w:tc>
      </w:tr>
      <w:tr w:rsidR="00FE0D90" w:rsidRPr="00FE0D90" w14:paraId="3717D9FC" w14:textId="77777777" w:rsidTr="00C1762D">
        <w:trPr>
          <w:trHeight w:val="601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B50E837" w14:textId="77777777" w:rsidR="00B26FFC" w:rsidRDefault="00B26FF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3A04D17E" w14:textId="0CC637A2" w:rsidR="00FE0D90" w:rsidRPr="007D5C4A" w:rsidRDefault="00335C68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Başvuru Sahibi Adı Soyadı</w:t>
            </w:r>
            <w:r w:rsidR="00FE0D90"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: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7276DD27" w14:textId="77777777" w:rsidR="00FE0D90" w:rsidRPr="00C1762D" w:rsidRDefault="00FE0D90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</w:p>
          <w:p w14:paraId="65E5AC82" w14:textId="25EE2599" w:rsidR="00C1762D" w:rsidRPr="00C1762D" w:rsidRDefault="00C1762D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3A1EF710" w14:textId="77777777" w:rsidTr="00C1762D">
        <w:trPr>
          <w:trHeight w:val="601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A20F306" w14:textId="25A5C96A" w:rsidR="003B5FC7" w:rsidRPr="003B5FC7" w:rsidRDefault="00335C68" w:rsidP="003B5F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Başvuru </w:t>
            </w:r>
            <w:r w:rsid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Yapan </w:t>
            </w:r>
            <w:r w:rsidR="00C1762D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Bölüm: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D17EE55" w14:textId="3C25258A" w:rsidR="00533756" w:rsidRPr="00C1762D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533756" w:rsidRPr="00FE0D90" w14:paraId="6732699F" w14:textId="77777777" w:rsidTr="00C1762D">
        <w:trPr>
          <w:trHeight w:val="446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7E8A7E01" w14:textId="6C820E1E" w:rsidR="00533756" w:rsidRDefault="00335C68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İş </w:t>
            </w:r>
            <w:r w:rsidR="00533756"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Kapsam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ı</w:t>
            </w:r>
            <w:r w:rsidR="00533756"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/Gerekçe</w:t>
            </w:r>
            <w:r w:rsidR="00533756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:</w:t>
            </w:r>
          </w:p>
          <w:p w14:paraId="121794CA" w14:textId="5412AB7C" w:rsidR="00B02080" w:rsidRPr="00FE0D90" w:rsidRDefault="00B02080" w:rsidP="00335C68">
            <w:pPr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2DB3D656" w14:textId="18E549CE" w:rsidR="00533756" w:rsidRPr="00C1762D" w:rsidRDefault="00533756" w:rsidP="00C176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Ders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121865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r w:rsidR="00C1762D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  </w:t>
            </w: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Proje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191782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</w:t>
            </w:r>
            <w:r w:rsidR="00C1762D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</w:t>
            </w: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Tez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110387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C1762D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    </w:t>
            </w: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Yarışma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161003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</w:tc>
      </w:tr>
      <w:tr w:rsidR="00533756" w:rsidRPr="00FE0D90" w14:paraId="79A548E4" w14:textId="77777777" w:rsidTr="00C1762D">
        <w:trPr>
          <w:trHeight w:val="972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690DCCF5" w14:textId="77777777" w:rsidR="00B26FFC" w:rsidRDefault="00B26FF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3CAE2AB4" w14:textId="77777777" w:rsidR="00B26FFC" w:rsidRDefault="00B26FF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6F83E26B" w14:textId="77777777" w:rsidR="00B26FFC" w:rsidRDefault="00B26FF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3354491D" w14:textId="00A90726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 xml:space="preserve">Proje Türü 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C838B0D" w14:textId="088BCF41" w:rsidR="00533756" w:rsidRPr="00C1762D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TÜBİTAK 2209-A</w:t>
            </w:r>
            <w:r w:rsidR="009F3F6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126815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3F6C"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9F3F6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   TÜBİTAK</w:t>
            </w: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2209-B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23597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72E8BC94" w14:textId="2BB0C950" w:rsidR="00533756" w:rsidRPr="00C1762D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LAP</w:t>
            </w:r>
            <w:r w:rsidR="009F3F6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 </w:t>
            </w:r>
            <w:r w:rsidR="00C1762D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               </w:t>
            </w:r>
            <w:r w:rsidR="009F3F6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70977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3F6C"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C1762D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    </w:t>
            </w: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ATAK </w:t>
            </w:r>
            <w:r w:rsidR="00C1762D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</w:t>
            </w:r>
            <w:r w:rsidR="009F3F6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179435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3F6C"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7E8EC421" w14:textId="77777777" w:rsidR="00C1762D" w:rsidRPr="00C1762D" w:rsidRDefault="00C1762D" w:rsidP="00C176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TÜBİTAK 1001, 3501, 1005 vb.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165795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4385A8B0" w14:textId="434C544C" w:rsidR="009F3F6C" w:rsidRPr="00C1762D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DİĞER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186481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3B24" w:rsidRPr="00C1762D">
                  <w:rPr>
                    <w:rFonts w:ascii="MS Gothic" w:eastAsia="MS Gothic" w:hAnsi="MS Gothic" w:cs="Arial" w:hint="eastAsia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="002D26BC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  <w:proofErr w:type="gramStart"/>
            <w:r w:rsidR="006E3B24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Belirtin:…</w:t>
            </w:r>
            <w:proofErr w:type="gramEnd"/>
            <w:r w:rsidR="006E3B24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…</w:t>
            </w:r>
            <w:proofErr w:type="gramStart"/>
            <w:r w:rsidR="006E3B24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…….</w:t>
            </w:r>
            <w:proofErr w:type="gramEnd"/>
            <w:r w:rsidR="006E3B24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.</w:t>
            </w:r>
          </w:p>
        </w:tc>
      </w:tr>
      <w:tr w:rsidR="00533756" w:rsidRPr="00FE0D90" w14:paraId="433E7E8E" w14:textId="77777777" w:rsidTr="00C1762D">
        <w:trPr>
          <w:trHeight w:val="972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49A6E33F" w14:textId="77777777" w:rsidR="00B26FFC" w:rsidRDefault="00B26FF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281EEB45" w14:textId="77777777" w:rsidR="00B26FFC" w:rsidRDefault="00B26FFC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0DDFE249" w14:textId="2268C374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Yar</w:t>
            </w:r>
            <w:r w:rsidR="009F3F6C"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ışma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9B0199A" w14:textId="77777777" w:rsidR="00533756" w:rsidRPr="00C1762D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Ulusal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207685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   Uluslararası </w:t>
            </w:r>
            <w:sdt>
              <w:sdtPr>
                <w:rPr>
                  <w:rFonts w:ascii="Arial" w:eastAsia="Times New Roman" w:hAnsi="Arial" w:cs="Arial"/>
                  <w:color w:val="000000"/>
                  <w:kern w:val="0"/>
                  <w:lang w:eastAsia="tr-TR"/>
                  <w14:ligatures w14:val="none"/>
                </w:rPr>
                <w:id w:val="-689840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762D">
                  <w:rPr>
                    <w:rFonts w:ascii="Segoe UI Symbol" w:eastAsia="MS Gothic" w:hAnsi="Segoe UI Symbol" w:cs="Segoe UI Symbol"/>
                    <w:color w:val="000000"/>
                    <w:kern w:val="0"/>
                    <w:lang w:eastAsia="tr-TR"/>
                    <w14:ligatures w14:val="none"/>
                  </w:rPr>
                  <w:t>☐</w:t>
                </w:r>
              </w:sdtContent>
            </w:sdt>
          </w:p>
          <w:p w14:paraId="7CBE0BDA" w14:textId="77777777" w:rsidR="009F3F6C" w:rsidRPr="00C1762D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</w:p>
          <w:p w14:paraId="60F8C8DC" w14:textId="41657C11" w:rsidR="009F3F6C" w:rsidRPr="00C1762D" w:rsidRDefault="009F3F6C" w:rsidP="00533756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Yarışma </w:t>
            </w:r>
            <w:proofErr w:type="gramStart"/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Açıklaması:</w:t>
            </w:r>
            <w:r w:rsidR="00335C68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…</w:t>
            </w:r>
            <w:proofErr w:type="gramEnd"/>
            <w:r w:rsidR="00335C68"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>……………………….</w:t>
            </w:r>
            <w:r w:rsidRPr="00C1762D">
              <w:rPr>
                <w:rFonts w:ascii="Arial" w:eastAsia="Times New Roman" w:hAnsi="Arial" w:cs="Arial"/>
                <w:color w:val="000000"/>
                <w:kern w:val="0"/>
                <w:lang w:eastAsia="tr-TR"/>
                <w14:ligatures w14:val="none"/>
              </w:rPr>
              <w:t xml:space="preserve"> </w:t>
            </w:r>
          </w:p>
        </w:tc>
      </w:tr>
      <w:tr w:rsidR="00533756" w:rsidRPr="00FE0D90" w14:paraId="6A6C0C76" w14:textId="77777777" w:rsidTr="00C1762D">
        <w:trPr>
          <w:trHeight w:val="1053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19DE83F" w14:textId="45347D66" w:rsidR="00335C68" w:rsidRDefault="00533756" w:rsidP="00335C68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İş Detayı/</w:t>
            </w: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Açıklaması</w:t>
            </w:r>
          </w:p>
          <w:p w14:paraId="4782610D" w14:textId="27E68C29" w:rsidR="00533756" w:rsidRPr="003B5FC7" w:rsidRDefault="00335C68" w:rsidP="003B5FC7">
            <w:pPr>
              <w:jc w:val="both"/>
              <w:rPr>
                <w:i/>
                <w:iCs/>
                <w:sz w:val="20"/>
                <w:szCs w:val="20"/>
              </w:rPr>
            </w:pPr>
            <w:r w:rsidRPr="00B02080">
              <w:rPr>
                <w:i/>
                <w:iCs/>
                <w:sz w:val="20"/>
                <w:szCs w:val="20"/>
              </w:rPr>
              <w:t xml:space="preserve">(İlgili teknik resim, </w:t>
            </w:r>
            <w:r w:rsidR="00EF5FBE">
              <w:rPr>
                <w:i/>
                <w:iCs/>
                <w:sz w:val="20"/>
                <w:szCs w:val="20"/>
              </w:rPr>
              <w:t xml:space="preserve">bu evrak ekinde sunulmalı ya da </w:t>
            </w:r>
            <w:r w:rsidRPr="00B02080">
              <w:rPr>
                <w:i/>
                <w:iCs/>
                <w:sz w:val="20"/>
                <w:szCs w:val="20"/>
              </w:rPr>
              <w:t>e-posta ile iletilmelidir)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6FD21B3E" w14:textId="781DF97E" w:rsidR="00533756" w:rsidRPr="00FE0D90" w:rsidRDefault="00533756" w:rsidP="005337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C22646" w:rsidRPr="00C1762D" w14:paraId="2E28D31C" w14:textId="77777777" w:rsidTr="00C1762D">
        <w:trPr>
          <w:trHeight w:val="452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964F31A" w14:textId="240BB6B2" w:rsidR="00C22646" w:rsidRPr="00C1762D" w:rsidRDefault="00C22646" w:rsidP="00C2264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C1762D">
              <w:rPr>
                <w:rFonts w:ascii="Arial" w:hAnsi="Arial" w:cs="Arial"/>
                <w:b/>
                <w:bCs/>
              </w:rPr>
              <w:t>Başvuru Sahibinin Onayı</w:t>
            </w:r>
            <w:r w:rsidR="00C1762D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**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AE093CA" w14:textId="596B1D65" w:rsidR="00C22646" w:rsidRPr="00C1762D" w:rsidRDefault="00C22646" w:rsidP="00C2264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C1762D">
              <w:rPr>
                <w:rFonts w:ascii="Arial" w:hAnsi="Arial" w:cs="Arial"/>
              </w:rPr>
              <w:t>Yukarıda vermiş olduğum bilgilerin doğruluğunu beyan eder, Mühendislik Fakültesi Prototipleme Merkezi kullanım esaslarına uyacağımı kabul ederim.</w:t>
            </w:r>
          </w:p>
          <w:p w14:paraId="0A8C692F" w14:textId="77777777" w:rsidR="00C22646" w:rsidRPr="00C1762D" w:rsidRDefault="00C22646" w:rsidP="00C22646">
            <w:pPr>
              <w:spacing w:line="276" w:lineRule="auto"/>
              <w:rPr>
                <w:rFonts w:ascii="Arial" w:hAnsi="Arial" w:cs="Arial"/>
              </w:rPr>
            </w:pPr>
            <w:r w:rsidRPr="00C1762D">
              <w:rPr>
                <w:rFonts w:ascii="Arial" w:hAnsi="Arial" w:cs="Arial"/>
              </w:rPr>
              <w:t xml:space="preserve">Tarih: ..............     </w:t>
            </w:r>
          </w:p>
          <w:p w14:paraId="4CCD1291" w14:textId="7D53951D" w:rsidR="00C22646" w:rsidRPr="00C1762D" w:rsidRDefault="00C22646" w:rsidP="00C22646">
            <w:pPr>
              <w:spacing w:line="276" w:lineRule="auto"/>
              <w:rPr>
                <w:rFonts w:ascii="Arial" w:hAnsi="Arial" w:cs="Arial"/>
              </w:rPr>
            </w:pPr>
            <w:r w:rsidRPr="00C1762D">
              <w:rPr>
                <w:rFonts w:ascii="Arial" w:hAnsi="Arial" w:cs="Arial"/>
              </w:rPr>
              <w:t>İmza: ...........................</w:t>
            </w:r>
          </w:p>
          <w:p w14:paraId="50CEF20E" w14:textId="77777777" w:rsidR="00C22646" w:rsidRPr="00C1762D" w:rsidRDefault="00C22646" w:rsidP="00C2264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C22646" w:rsidRPr="00C1762D" w14:paraId="6B8D7F02" w14:textId="77777777" w:rsidTr="00C1762D">
        <w:trPr>
          <w:trHeight w:val="452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8AF4F8D" w14:textId="77777777" w:rsidR="00937970" w:rsidRPr="00C1762D" w:rsidRDefault="00937970" w:rsidP="00C22646">
            <w:pPr>
              <w:spacing w:after="0" w:line="240" w:lineRule="auto"/>
              <w:rPr>
                <w:rFonts w:ascii="Arial" w:hAnsi="Arial" w:cs="Arial"/>
              </w:rPr>
            </w:pPr>
          </w:p>
          <w:p w14:paraId="797E69D3" w14:textId="77777777" w:rsidR="00937970" w:rsidRPr="00C1762D" w:rsidRDefault="00937970" w:rsidP="00C22646">
            <w:pPr>
              <w:spacing w:after="0" w:line="240" w:lineRule="auto"/>
              <w:rPr>
                <w:rFonts w:ascii="Arial" w:hAnsi="Arial" w:cs="Arial"/>
              </w:rPr>
            </w:pPr>
          </w:p>
          <w:p w14:paraId="013FF748" w14:textId="7C30DC3F" w:rsidR="00C22646" w:rsidRPr="00C1762D" w:rsidRDefault="00C22646" w:rsidP="00C2264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C1762D">
              <w:rPr>
                <w:rFonts w:ascii="Arial" w:hAnsi="Arial" w:cs="Arial"/>
                <w:b/>
                <w:bCs/>
              </w:rPr>
              <w:t>Proje Danışmanı/Yürütücü Onayı</w:t>
            </w:r>
          </w:p>
        </w:tc>
        <w:tc>
          <w:tcPr>
            <w:tcW w:w="496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0DFCC63" w14:textId="77777777" w:rsidR="00C1762D" w:rsidRDefault="00C1762D" w:rsidP="00C1762D">
            <w:pPr>
              <w:spacing w:after="0" w:line="240" w:lineRule="auto"/>
              <w:rPr>
                <w:rFonts w:ascii="Arial" w:hAnsi="Arial" w:cs="Arial"/>
              </w:rPr>
            </w:pPr>
          </w:p>
          <w:p w14:paraId="387F6065" w14:textId="334C4AD6" w:rsidR="00C22646" w:rsidRPr="00C1762D" w:rsidRDefault="00C22646" w:rsidP="00C22646">
            <w:pPr>
              <w:spacing w:line="480" w:lineRule="auto"/>
              <w:rPr>
                <w:rFonts w:ascii="Arial" w:hAnsi="Arial" w:cs="Arial"/>
              </w:rPr>
            </w:pPr>
            <w:r w:rsidRPr="00C1762D">
              <w:rPr>
                <w:rFonts w:ascii="Arial" w:hAnsi="Arial" w:cs="Arial"/>
              </w:rPr>
              <w:t>Ad</w:t>
            </w:r>
            <w:r w:rsidR="00C1762D" w:rsidRPr="00C1762D">
              <w:rPr>
                <w:rFonts w:ascii="Arial" w:hAnsi="Arial" w:cs="Arial"/>
              </w:rPr>
              <w:t>ı</w:t>
            </w:r>
            <w:r w:rsidRPr="00C1762D">
              <w:rPr>
                <w:rFonts w:ascii="Arial" w:hAnsi="Arial" w:cs="Arial"/>
              </w:rPr>
              <w:t xml:space="preserve"> Soyad</w:t>
            </w:r>
            <w:r w:rsidR="00C1762D" w:rsidRPr="00C1762D">
              <w:rPr>
                <w:rFonts w:ascii="Arial" w:hAnsi="Arial" w:cs="Arial"/>
              </w:rPr>
              <w:t>ı</w:t>
            </w:r>
            <w:r w:rsidRPr="00C1762D">
              <w:rPr>
                <w:rFonts w:ascii="Arial" w:hAnsi="Arial" w:cs="Arial"/>
              </w:rPr>
              <w:t>: ...............................</w:t>
            </w:r>
          </w:p>
          <w:p w14:paraId="09A1C1C9" w14:textId="77777777" w:rsidR="00C22646" w:rsidRPr="00C1762D" w:rsidRDefault="00C22646" w:rsidP="00C22646">
            <w:pPr>
              <w:spacing w:line="480" w:lineRule="auto"/>
              <w:rPr>
                <w:rFonts w:ascii="Arial" w:hAnsi="Arial" w:cs="Arial"/>
              </w:rPr>
            </w:pPr>
            <w:r w:rsidRPr="00C1762D">
              <w:rPr>
                <w:rFonts w:ascii="Arial" w:hAnsi="Arial" w:cs="Arial"/>
              </w:rPr>
              <w:t>İmza: ............................</w:t>
            </w:r>
          </w:p>
          <w:p w14:paraId="0DFE303E" w14:textId="1D93ED40" w:rsidR="00C22646" w:rsidRPr="00C1762D" w:rsidRDefault="00C22646" w:rsidP="00C2264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C1762D">
              <w:rPr>
                <w:rFonts w:ascii="Arial" w:hAnsi="Arial" w:cs="Arial"/>
              </w:rPr>
              <w:t>Tarih: ............................</w:t>
            </w:r>
          </w:p>
        </w:tc>
      </w:tr>
      <w:tr w:rsidR="00C22646" w:rsidRPr="00FE0D90" w14:paraId="139F352F" w14:textId="77777777" w:rsidTr="00C1762D">
        <w:trPr>
          <w:trHeight w:val="450"/>
        </w:trPr>
        <w:tc>
          <w:tcPr>
            <w:tcW w:w="9346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FFFFF"/>
            <w:noWrap/>
            <w:hideMark/>
          </w:tcPr>
          <w:p w14:paraId="3F36E004" w14:textId="77777777" w:rsidR="00C1762D" w:rsidRDefault="00C1762D" w:rsidP="00C1762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04710F40" w14:textId="77777777" w:rsidR="00C1762D" w:rsidRDefault="00C1762D" w:rsidP="00C1762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7FD76CA8" w14:textId="77777777" w:rsidR="00C1762D" w:rsidRDefault="00C1762D" w:rsidP="00C2264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55D5A7FA" w14:textId="1FAE614C" w:rsidR="00C22646" w:rsidRPr="00FE0D90" w:rsidRDefault="00C22646" w:rsidP="00C2264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………./……./…………</w:t>
            </w:r>
          </w:p>
          <w:p w14:paraId="48961C5A" w14:textId="333118E3" w:rsidR="00C22646" w:rsidRPr="007D5C4A" w:rsidRDefault="00C22646" w:rsidP="00C2264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7D5C4A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UYGUNDUR</w:t>
            </w:r>
          </w:p>
        </w:tc>
      </w:tr>
      <w:tr w:rsidR="00C22646" w:rsidRPr="00FE0D90" w14:paraId="4DD2DBE4" w14:textId="77777777" w:rsidTr="00C1762D">
        <w:trPr>
          <w:trHeight w:val="525"/>
        </w:trPr>
        <w:tc>
          <w:tcPr>
            <w:tcW w:w="9346" w:type="dxa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FFFFF"/>
            <w:noWrap/>
            <w:hideMark/>
          </w:tcPr>
          <w:p w14:paraId="3132908F" w14:textId="77777777" w:rsidR="00C22646" w:rsidRDefault="00C22646" w:rsidP="00C2264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72D86A4B" w14:textId="77777777" w:rsidR="00C1762D" w:rsidRDefault="00C1762D" w:rsidP="00C2264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  <w:p w14:paraId="5DC7F9DB" w14:textId="223EAEEA" w:rsidR="00C1762D" w:rsidRPr="007D5C4A" w:rsidRDefault="00C1762D" w:rsidP="00C2264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  <w:tr w:rsidR="00C22646" w:rsidRPr="00FE0D90" w14:paraId="0FA939A7" w14:textId="77777777" w:rsidTr="00C1762D">
        <w:trPr>
          <w:trHeight w:val="450"/>
        </w:trPr>
        <w:tc>
          <w:tcPr>
            <w:tcW w:w="9346" w:type="dxa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FFFFF"/>
            <w:noWrap/>
            <w:hideMark/>
          </w:tcPr>
          <w:p w14:paraId="2D4A91F2" w14:textId="6E26AD53" w:rsidR="00C22646" w:rsidRPr="007D5C4A" w:rsidRDefault="00C22646" w:rsidP="00C2264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  <w:r w:rsidRPr="00FE0D90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  <w:t>DEKANLIK</w:t>
            </w:r>
          </w:p>
        </w:tc>
      </w:tr>
      <w:tr w:rsidR="00C22646" w:rsidRPr="00FE0D90" w14:paraId="0B5ED585" w14:textId="77777777" w:rsidTr="00C1762D">
        <w:trPr>
          <w:trHeight w:val="68"/>
        </w:trPr>
        <w:tc>
          <w:tcPr>
            <w:tcW w:w="9346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</w:tcPr>
          <w:p w14:paraId="7AB4F66E" w14:textId="77777777" w:rsidR="00C22646" w:rsidRPr="00FE0D90" w:rsidRDefault="00C22646" w:rsidP="00C2264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tr-TR"/>
                <w14:ligatures w14:val="none"/>
              </w:rPr>
            </w:pPr>
          </w:p>
        </w:tc>
      </w:tr>
    </w:tbl>
    <w:p w14:paraId="77D24F32" w14:textId="3C907E28" w:rsidR="009F3F6C" w:rsidRDefault="00C40C82" w:rsidP="00533756">
      <w:pPr>
        <w:jc w:val="both"/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</w:pPr>
      <w:r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  <w:t>**Tüm başvurular için ıslak imzalı form teslim edilmelidir.</w:t>
      </w:r>
    </w:p>
    <w:p w14:paraId="38DB51FB" w14:textId="77777777" w:rsidR="00C1762D" w:rsidRDefault="00C1762D" w:rsidP="00533756">
      <w:pPr>
        <w:jc w:val="both"/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</w:pPr>
    </w:p>
    <w:p w14:paraId="22DF7FFC" w14:textId="77777777" w:rsidR="00C1762D" w:rsidRPr="00E95DCA" w:rsidRDefault="00C1762D" w:rsidP="00C1762D">
      <w:pPr>
        <w:jc w:val="center"/>
        <w:rPr>
          <w:caps/>
          <w:u w:val="single"/>
        </w:rPr>
      </w:pPr>
      <w:r w:rsidRPr="00E95DCA">
        <w:rPr>
          <w:b/>
          <w:bCs/>
          <w:caps/>
          <w:u w:val="single"/>
        </w:rPr>
        <w:t>Prototipleme Merkezi Kullanım Kuralları</w:t>
      </w:r>
    </w:p>
    <w:p w14:paraId="733D9EAA" w14:textId="77777777" w:rsidR="00C1762D" w:rsidRPr="00C1762D" w:rsidRDefault="00C1762D" w:rsidP="00C1762D">
      <w:pPr>
        <w:pStyle w:val="AltBilgi"/>
        <w:numPr>
          <w:ilvl w:val="0"/>
          <w:numId w:val="1"/>
        </w:numPr>
        <w:tabs>
          <w:tab w:val="clear" w:pos="720"/>
        </w:tabs>
        <w:ind w:left="426" w:hanging="426"/>
        <w:jc w:val="both"/>
        <w:rPr>
          <w:sz w:val="24"/>
          <w:szCs w:val="24"/>
        </w:rPr>
      </w:pPr>
      <w:r w:rsidRPr="00C1762D">
        <w:rPr>
          <w:sz w:val="24"/>
          <w:szCs w:val="24"/>
        </w:rPr>
        <w:t>3D yazıcılarda basım işlemleri sadece hafta içi mesai saatleri içerisinde yapılacaktır.</w:t>
      </w:r>
    </w:p>
    <w:p w14:paraId="1DFCE1D6" w14:textId="77777777" w:rsidR="00C1762D" w:rsidRPr="00C1762D" w:rsidRDefault="00C1762D" w:rsidP="00C1762D">
      <w:pPr>
        <w:pStyle w:val="AltBilgi"/>
        <w:ind w:left="426" w:hanging="426"/>
        <w:jc w:val="both"/>
        <w:rPr>
          <w:sz w:val="24"/>
          <w:szCs w:val="24"/>
        </w:rPr>
      </w:pPr>
    </w:p>
    <w:p w14:paraId="09708ECF" w14:textId="77777777" w:rsidR="00C1762D" w:rsidRPr="00C1762D" w:rsidRDefault="00C1762D" w:rsidP="00C1762D">
      <w:pPr>
        <w:numPr>
          <w:ilvl w:val="0"/>
          <w:numId w:val="1"/>
        </w:numPr>
        <w:tabs>
          <w:tab w:val="clear" w:pos="720"/>
        </w:tabs>
        <w:ind w:left="426" w:hanging="426"/>
        <w:jc w:val="both"/>
      </w:pPr>
      <w:r w:rsidRPr="00C1762D">
        <w:t xml:space="preserve">3D yazıcıların kullanımı öncesinde rezervasyon yapılmalı, ilgili iş talep formu eksiksiz şekilde doldurularak Mühendislik Fakültesi Dekanlığına onaylatılmalıdır. </w:t>
      </w:r>
    </w:p>
    <w:p w14:paraId="3E235A4A" w14:textId="77777777" w:rsidR="00C1762D" w:rsidRPr="00C1762D" w:rsidRDefault="00C1762D" w:rsidP="00C1762D">
      <w:pPr>
        <w:numPr>
          <w:ilvl w:val="0"/>
          <w:numId w:val="1"/>
        </w:numPr>
        <w:tabs>
          <w:tab w:val="clear" w:pos="720"/>
        </w:tabs>
        <w:ind w:left="426" w:hanging="426"/>
        <w:jc w:val="both"/>
      </w:pPr>
      <w:r w:rsidRPr="00C1762D">
        <w:t>3D yazıcıların yanında bulunan rezervasyon defteri, kullanım öncesinde kullanıcı tarafından eksiksiz şekilde doldurulmalıdır.</w:t>
      </w:r>
    </w:p>
    <w:p w14:paraId="6D4BA079" w14:textId="77777777" w:rsidR="00C1762D" w:rsidRPr="00C1762D" w:rsidRDefault="00C1762D" w:rsidP="00C1762D">
      <w:pPr>
        <w:numPr>
          <w:ilvl w:val="0"/>
          <w:numId w:val="1"/>
        </w:numPr>
        <w:tabs>
          <w:tab w:val="clear" w:pos="720"/>
        </w:tabs>
        <w:ind w:left="426" w:hanging="426"/>
        <w:jc w:val="both"/>
      </w:pPr>
      <w:r w:rsidRPr="00C1762D">
        <w:t>Merkezde bulunan tüm 3D yazıcılar, üretici firma tarafından belirlenen ve cihazların bulunduğu alanda ilan edilen kullanım talimatlarına uygun şekilde kullanılmalıdır.</w:t>
      </w:r>
    </w:p>
    <w:p w14:paraId="095828C3" w14:textId="77777777" w:rsidR="00C1762D" w:rsidRPr="00C1762D" w:rsidRDefault="00C1762D" w:rsidP="00C1762D">
      <w:pPr>
        <w:numPr>
          <w:ilvl w:val="0"/>
          <w:numId w:val="1"/>
        </w:numPr>
        <w:tabs>
          <w:tab w:val="clear" w:pos="720"/>
        </w:tabs>
        <w:ind w:left="426" w:hanging="426"/>
        <w:jc w:val="both"/>
      </w:pPr>
      <w:r w:rsidRPr="00C1762D">
        <w:t xml:space="preserve">3D yazıcılarda uygun olmayan çapta veya teknik özellikte filament kullanılmasından kaynaklanan arıza, tıkanma ve çalışma aksamalarından kullanıcılar sorumludur. </w:t>
      </w:r>
    </w:p>
    <w:p w14:paraId="16207C69" w14:textId="77777777" w:rsidR="00C1762D" w:rsidRPr="00C1762D" w:rsidRDefault="00C1762D" w:rsidP="00C1762D">
      <w:pPr>
        <w:numPr>
          <w:ilvl w:val="0"/>
          <w:numId w:val="1"/>
        </w:numPr>
        <w:tabs>
          <w:tab w:val="clear" w:pos="720"/>
        </w:tabs>
        <w:ind w:left="426" w:hanging="426"/>
        <w:jc w:val="both"/>
      </w:pPr>
      <w:r w:rsidRPr="00C1762D">
        <w:t xml:space="preserve">Kullanım sonunda yazıcının temiz, düzenli ve bir sonraki kullanıcıya hazır şekilde bırakılmasından kullanıcı sorumludur. </w:t>
      </w:r>
    </w:p>
    <w:p w14:paraId="77518B21" w14:textId="4A29F4F5" w:rsidR="00C1762D" w:rsidRPr="00C1762D" w:rsidRDefault="00C1762D" w:rsidP="00C1762D">
      <w:pPr>
        <w:numPr>
          <w:ilvl w:val="0"/>
          <w:numId w:val="1"/>
        </w:numPr>
        <w:tabs>
          <w:tab w:val="clear" w:pos="720"/>
        </w:tabs>
        <w:ind w:left="426" w:hanging="426"/>
        <w:jc w:val="both"/>
      </w:pPr>
      <w:r w:rsidRPr="00C1762D">
        <w:t>Yazıcılar yalnızca Mühendislik Fakültesi</w:t>
      </w:r>
      <w:r>
        <w:t xml:space="preserve"> a</w:t>
      </w:r>
      <w:r w:rsidRPr="00C1762D">
        <w:t>kademik personeli</w:t>
      </w:r>
      <w:r>
        <w:t xml:space="preserve"> ve </w:t>
      </w:r>
      <w:r w:rsidRPr="00C1762D">
        <w:t xml:space="preserve">öğrencileri tarafından kullanılabilecektir. </w:t>
      </w:r>
    </w:p>
    <w:p w14:paraId="53732754" w14:textId="21D841FC" w:rsidR="003B5FC7" w:rsidRPr="00E8373C" w:rsidRDefault="003B5FC7" w:rsidP="00533756">
      <w:pPr>
        <w:jc w:val="both"/>
        <w:rPr>
          <w:rFonts w:ascii="Arial" w:eastAsia="Times New Roman" w:hAnsi="Arial" w:cs="Arial"/>
          <w:i/>
          <w:iCs/>
          <w:color w:val="000000"/>
          <w:kern w:val="0"/>
          <w:lang w:eastAsia="tr-TR"/>
          <w14:ligatures w14:val="none"/>
        </w:rPr>
      </w:pPr>
    </w:p>
    <w:sectPr w:rsidR="003B5FC7" w:rsidRPr="00E8373C" w:rsidSect="00C1762D">
      <w:pgSz w:w="11906" w:h="16838"/>
      <w:pgMar w:top="1417" w:right="849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6A25D" w14:textId="77777777" w:rsidR="00B448A0" w:rsidRDefault="00B448A0" w:rsidP="00EF5FBE">
      <w:pPr>
        <w:spacing w:after="0" w:line="240" w:lineRule="auto"/>
      </w:pPr>
      <w:r>
        <w:separator/>
      </w:r>
    </w:p>
  </w:endnote>
  <w:endnote w:type="continuationSeparator" w:id="0">
    <w:p w14:paraId="03F51981" w14:textId="77777777" w:rsidR="00B448A0" w:rsidRDefault="00B448A0" w:rsidP="00EF5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042CB" w14:textId="77777777" w:rsidR="00B448A0" w:rsidRDefault="00B448A0" w:rsidP="00EF5FBE">
      <w:pPr>
        <w:spacing w:after="0" w:line="240" w:lineRule="auto"/>
      </w:pPr>
      <w:r>
        <w:separator/>
      </w:r>
    </w:p>
  </w:footnote>
  <w:footnote w:type="continuationSeparator" w:id="0">
    <w:p w14:paraId="5A254C4D" w14:textId="77777777" w:rsidR="00B448A0" w:rsidRDefault="00B448A0" w:rsidP="00EF5F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A13228"/>
    <w:multiLevelType w:val="multilevel"/>
    <w:tmpl w:val="46EC1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3449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EwNrE0NTKwMDUwMLBQ0lEKTi0uzszPAykwqgUACCuociwAAAA="/>
  </w:docVars>
  <w:rsids>
    <w:rsidRoot w:val="007D5C4A"/>
    <w:rsid w:val="0002731A"/>
    <w:rsid w:val="00030A70"/>
    <w:rsid w:val="000965DB"/>
    <w:rsid w:val="002C146E"/>
    <w:rsid w:val="002D002A"/>
    <w:rsid w:val="002D26BC"/>
    <w:rsid w:val="00335C68"/>
    <w:rsid w:val="00340424"/>
    <w:rsid w:val="00341C42"/>
    <w:rsid w:val="00366CF2"/>
    <w:rsid w:val="003B5FC7"/>
    <w:rsid w:val="004232FA"/>
    <w:rsid w:val="0044652A"/>
    <w:rsid w:val="004A1B72"/>
    <w:rsid w:val="00533756"/>
    <w:rsid w:val="005802EF"/>
    <w:rsid w:val="00587E7B"/>
    <w:rsid w:val="005B4910"/>
    <w:rsid w:val="005C70E2"/>
    <w:rsid w:val="006E3B24"/>
    <w:rsid w:val="0070467C"/>
    <w:rsid w:val="007970EC"/>
    <w:rsid w:val="00797D4C"/>
    <w:rsid w:val="007D5C4A"/>
    <w:rsid w:val="00937970"/>
    <w:rsid w:val="009F3F6C"/>
    <w:rsid w:val="00A30A63"/>
    <w:rsid w:val="00A668C3"/>
    <w:rsid w:val="00AD20F0"/>
    <w:rsid w:val="00AD3835"/>
    <w:rsid w:val="00B02080"/>
    <w:rsid w:val="00B26FFC"/>
    <w:rsid w:val="00B3452B"/>
    <w:rsid w:val="00B448A0"/>
    <w:rsid w:val="00B84953"/>
    <w:rsid w:val="00C1762D"/>
    <w:rsid w:val="00C22646"/>
    <w:rsid w:val="00C23AD8"/>
    <w:rsid w:val="00C40C82"/>
    <w:rsid w:val="00CD4EEF"/>
    <w:rsid w:val="00D201F8"/>
    <w:rsid w:val="00E8373C"/>
    <w:rsid w:val="00E95DCA"/>
    <w:rsid w:val="00EF5FBE"/>
    <w:rsid w:val="00F1780D"/>
    <w:rsid w:val="00F57F0A"/>
    <w:rsid w:val="00FE06BA"/>
    <w:rsid w:val="00FE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AB2097"/>
  <w15:chartTrackingRefBased/>
  <w15:docId w15:val="{B8977C2A-F947-4927-8978-A2B48EB69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756"/>
  </w:style>
  <w:style w:type="paragraph" w:styleId="Balk1">
    <w:name w:val="heading 1"/>
    <w:basedOn w:val="Normal"/>
    <w:next w:val="Normal"/>
    <w:link w:val="Balk1Char"/>
    <w:uiPriority w:val="9"/>
    <w:qFormat/>
    <w:rsid w:val="007D5C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D5C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D5C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D5C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D5C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D5C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D5C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D5C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D5C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D5C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D5C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D5C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D5C4A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D5C4A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D5C4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D5C4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D5C4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D5C4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7D5C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D5C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7D5C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7D5C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7D5C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7D5C4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7D5C4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7D5C4A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7D5C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7D5C4A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7D5C4A"/>
    <w:rPr>
      <w:b/>
      <w:bCs/>
      <w:smallCaps/>
      <w:color w:val="0F4761" w:themeColor="accent1" w:themeShade="BF"/>
      <w:spacing w:val="5"/>
    </w:rPr>
  </w:style>
  <w:style w:type="paragraph" w:styleId="stBilgi">
    <w:name w:val="header"/>
    <w:basedOn w:val="Normal"/>
    <w:link w:val="stBilgiChar"/>
    <w:uiPriority w:val="99"/>
    <w:unhideWhenUsed/>
    <w:rsid w:val="00EF5F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F5FBE"/>
  </w:style>
  <w:style w:type="paragraph" w:styleId="AltBilgi">
    <w:name w:val="footer"/>
    <w:basedOn w:val="Normal"/>
    <w:link w:val="AltBilgiChar"/>
    <w:uiPriority w:val="99"/>
    <w:unhideWhenUsed/>
    <w:rsid w:val="00EF5F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F5FBE"/>
  </w:style>
  <w:style w:type="paragraph" w:styleId="NormalWeb">
    <w:name w:val="Normal (Web)"/>
    <w:basedOn w:val="Normal"/>
    <w:uiPriority w:val="99"/>
    <w:semiHidden/>
    <w:unhideWhenUsed/>
    <w:rsid w:val="00E95DC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2EFBEE1F04C9479722052AA4D12F30" ma:contentTypeVersion="5" ma:contentTypeDescription="Create a new document." ma:contentTypeScope="" ma:versionID="e80f74f4103e20608b50a947d0a8331a">
  <xsd:schema xmlns:xsd="http://www.w3.org/2001/XMLSchema" xmlns:xs="http://www.w3.org/2001/XMLSchema" xmlns:p="http://schemas.microsoft.com/office/2006/metadata/properties" xmlns:ns3="c555e65f-1fdd-4f1e-b67c-0754be2da0d8" targetNamespace="http://schemas.microsoft.com/office/2006/metadata/properties" ma:root="true" ma:fieldsID="6b81836aa3d3344af55c3ced243aac7d" ns3:_="">
    <xsd:import namespace="c555e65f-1fdd-4f1e-b67c-0754be2da0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5e65f-1fdd-4f1e-b67c-0754be2da0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599C36-011E-4A6A-B75E-AB6A6BA9E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105CA3-A515-4901-9F64-9969A6DD23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30A5EC-97CF-4095-AB69-83FFF3558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55e65f-1fdd-4f1e-b67c-0754be2da0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Dr. YILSER DEVRIM</dc:creator>
  <cp:keywords/>
  <dc:description/>
  <cp:lastModifiedBy>Belgin İŞGÖR</cp:lastModifiedBy>
  <cp:revision>3</cp:revision>
  <cp:lastPrinted>2026-04-21T13:52:00Z</cp:lastPrinted>
  <dcterms:created xsi:type="dcterms:W3CDTF">2026-04-29T12:23:00Z</dcterms:created>
  <dcterms:modified xsi:type="dcterms:W3CDTF">2026-04-2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2EFBEE1F04C9479722052AA4D12F30</vt:lpwstr>
  </property>
</Properties>
</file>